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7A361" w14:textId="3FAC9636" w:rsidR="00C21DF2" w:rsidRDefault="006320F2" w:rsidP="002D2E3D">
      <w:pPr>
        <w:bidi/>
        <w:jc w:val="center"/>
        <w:rPr>
          <w:b/>
          <w:bCs/>
          <w:u w:val="single"/>
          <w:rtl/>
        </w:rPr>
      </w:pPr>
      <w:r w:rsidRPr="003717CE">
        <w:rPr>
          <w:rFonts w:hint="cs"/>
          <w:b/>
          <w:bCs/>
          <w:u w:val="single"/>
          <w:rtl/>
        </w:rPr>
        <w:t xml:space="preserve">שאלון לסטודנט- קורס </w:t>
      </w:r>
      <w:r w:rsidR="002D2E3D">
        <w:rPr>
          <w:rFonts w:hint="cs"/>
          <w:b/>
          <w:bCs/>
          <w:u w:val="single"/>
          <w:rtl/>
        </w:rPr>
        <w:t>מלווה התנסות</w:t>
      </w:r>
      <w:r w:rsidRPr="003717CE">
        <w:rPr>
          <w:rFonts w:hint="cs"/>
          <w:b/>
          <w:bCs/>
          <w:u w:val="single"/>
          <w:rtl/>
        </w:rPr>
        <w:t xml:space="preserve"> </w:t>
      </w:r>
    </w:p>
    <w:p w14:paraId="57D03735" w14:textId="22D337AF" w:rsidR="002D2E3D" w:rsidRPr="003717CE" w:rsidRDefault="002D2E3D" w:rsidP="002D2E3D">
      <w:pPr>
        <w:bidi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תמיכה במתמודדים מאותגרים נפשית</w:t>
      </w:r>
    </w:p>
    <w:p w14:paraId="2FD37F7B" w14:textId="18A1550B" w:rsidR="006320F2" w:rsidRPr="003717CE" w:rsidRDefault="006320F2" w:rsidP="003717CE">
      <w:pPr>
        <w:bidi/>
        <w:jc w:val="center"/>
        <w:rPr>
          <w:b/>
          <w:bCs/>
          <w:u w:val="single"/>
          <w:rtl/>
        </w:rPr>
      </w:pPr>
      <w:r w:rsidRPr="003717CE">
        <w:rPr>
          <w:rFonts w:hint="cs"/>
          <w:b/>
          <w:bCs/>
          <w:u w:val="single"/>
          <w:rtl/>
        </w:rPr>
        <w:t>60-</w:t>
      </w:r>
      <w:r w:rsidR="002D2E3D">
        <w:rPr>
          <w:rFonts w:hint="cs"/>
          <w:b/>
          <w:bCs/>
          <w:u w:val="single"/>
          <w:rtl/>
        </w:rPr>
        <w:t>558</w:t>
      </w:r>
      <w:r w:rsidRPr="003717CE">
        <w:rPr>
          <w:rFonts w:hint="cs"/>
          <w:b/>
          <w:bCs/>
          <w:u w:val="single"/>
          <w:rtl/>
        </w:rPr>
        <w:t>-0</w:t>
      </w:r>
      <w:r w:rsidR="002D2E3D">
        <w:rPr>
          <w:rFonts w:hint="cs"/>
          <w:b/>
          <w:bCs/>
          <w:u w:val="single"/>
          <w:rtl/>
        </w:rPr>
        <w:t>1</w:t>
      </w:r>
    </w:p>
    <w:p w14:paraId="5FCE50D9" w14:textId="5704CCAC" w:rsidR="006320F2" w:rsidRPr="003717CE" w:rsidRDefault="001A3519" w:rsidP="003717CE">
      <w:pPr>
        <w:bidi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פרופ'</w:t>
      </w:r>
      <w:r w:rsidR="006320F2" w:rsidRPr="003717CE">
        <w:rPr>
          <w:rFonts w:hint="cs"/>
          <w:b/>
          <w:bCs/>
          <w:u w:val="single"/>
          <w:rtl/>
        </w:rPr>
        <w:t xml:space="preserve"> רוני גבע</w:t>
      </w:r>
    </w:p>
    <w:p w14:paraId="09007365" w14:textId="6E2CB9D9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שם: </w:t>
      </w:r>
    </w:p>
    <w:p w14:paraId="7157A602" w14:textId="44E2B218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מס' טלפון: </w:t>
      </w:r>
      <w:r w:rsidR="00116957">
        <w:rPr>
          <w:rFonts w:hint="cs"/>
          <w:rtl/>
        </w:rPr>
        <w:t xml:space="preserve"> </w:t>
      </w:r>
    </w:p>
    <w:p w14:paraId="4A887D08" w14:textId="47D70ABA" w:rsidR="006320F2" w:rsidRDefault="006320F2" w:rsidP="00116957">
      <w:pPr>
        <w:bidi/>
      </w:pPr>
      <w:r>
        <w:rPr>
          <w:rFonts w:hint="cs"/>
          <w:rtl/>
        </w:rPr>
        <w:t>מייל</w:t>
      </w:r>
      <w:r w:rsidR="00116957">
        <w:rPr>
          <w:rFonts w:hint="cs"/>
          <w:rtl/>
        </w:rPr>
        <w:t xml:space="preserve"> : </w:t>
      </w:r>
    </w:p>
    <w:p w14:paraId="713181BB" w14:textId="1FC34A67" w:rsidR="006320F2" w:rsidRDefault="006320F2" w:rsidP="00116957">
      <w:pPr>
        <w:bidi/>
        <w:rPr>
          <w:rtl/>
        </w:rPr>
      </w:pPr>
      <w:r>
        <w:rPr>
          <w:rFonts w:hint="cs"/>
          <w:rtl/>
        </w:rPr>
        <w:t xml:space="preserve">כתובת: </w:t>
      </w:r>
    </w:p>
    <w:p w14:paraId="134ADD5F" w14:textId="77777777" w:rsidR="006320F2" w:rsidRPr="003717CE" w:rsidRDefault="006320F2" w:rsidP="00532A6D">
      <w:pPr>
        <w:bidi/>
        <w:rPr>
          <w:b/>
          <w:bCs/>
          <w:rtl/>
        </w:rPr>
      </w:pPr>
    </w:p>
    <w:p w14:paraId="3A1B317F" w14:textId="5C125F60" w:rsidR="006320F2" w:rsidRDefault="006320F2" w:rsidP="00532A6D">
      <w:pPr>
        <w:pStyle w:val="ListParagraph"/>
        <w:numPr>
          <w:ilvl w:val="0"/>
          <w:numId w:val="1"/>
        </w:numPr>
        <w:bidi/>
        <w:rPr>
          <w:b/>
          <w:bCs/>
        </w:rPr>
      </w:pPr>
      <w:r w:rsidRPr="003717CE">
        <w:rPr>
          <w:rFonts w:hint="cs"/>
          <w:b/>
          <w:bCs/>
          <w:rtl/>
        </w:rPr>
        <w:t xml:space="preserve">למה ברצונך להשתתף בקורס בתחום הפסיכולוגיה </w:t>
      </w:r>
      <w:r w:rsidR="002E466E">
        <w:rPr>
          <w:rFonts w:hint="cs"/>
          <w:b/>
          <w:bCs/>
          <w:rtl/>
        </w:rPr>
        <w:t>הטיפולית</w:t>
      </w:r>
      <w:r w:rsidRPr="003717CE">
        <w:rPr>
          <w:rFonts w:hint="cs"/>
          <w:b/>
          <w:bCs/>
          <w:rtl/>
        </w:rPr>
        <w:t>?</w:t>
      </w:r>
    </w:p>
    <w:p w14:paraId="749C2C32" w14:textId="26587892" w:rsidR="001A3519" w:rsidRDefault="001A3519" w:rsidP="001A3519">
      <w:pPr>
        <w:pStyle w:val="ListParagraph"/>
        <w:bidi/>
        <w:ind w:left="360"/>
        <w:rPr>
          <w:b/>
          <w:bCs/>
          <w:rtl/>
        </w:rPr>
      </w:pPr>
    </w:p>
    <w:p w14:paraId="2B163D00" w14:textId="0F2EF92D" w:rsidR="001A3519" w:rsidRDefault="001A3519" w:rsidP="001A3519">
      <w:pPr>
        <w:pStyle w:val="ListParagraph"/>
        <w:bidi/>
        <w:ind w:left="360"/>
        <w:rPr>
          <w:b/>
          <w:bCs/>
          <w:rtl/>
        </w:rPr>
      </w:pPr>
    </w:p>
    <w:p w14:paraId="1819F477" w14:textId="77777777" w:rsidR="001A3519" w:rsidRPr="003717CE" w:rsidRDefault="001A3519" w:rsidP="001A3519">
      <w:pPr>
        <w:pStyle w:val="ListParagraph"/>
        <w:bidi/>
        <w:ind w:left="360"/>
        <w:rPr>
          <w:b/>
          <w:bCs/>
        </w:rPr>
      </w:pPr>
    </w:p>
    <w:p w14:paraId="47F2AC44" w14:textId="61F4AAC5" w:rsidR="006320F2" w:rsidRPr="003717CE" w:rsidRDefault="006320F2" w:rsidP="00532A6D">
      <w:pPr>
        <w:pStyle w:val="ListParagraph"/>
        <w:numPr>
          <w:ilvl w:val="0"/>
          <w:numId w:val="1"/>
        </w:numPr>
        <w:bidi/>
        <w:rPr>
          <w:b/>
          <w:bCs/>
        </w:rPr>
      </w:pPr>
      <w:r w:rsidRPr="003717CE">
        <w:rPr>
          <w:rFonts w:hint="cs"/>
          <w:b/>
          <w:bCs/>
          <w:rtl/>
        </w:rPr>
        <w:t xml:space="preserve">תאר\י את התנסויותייך עם </w:t>
      </w:r>
      <w:r w:rsidR="002D2E3D">
        <w:rPr>
          <w:rFonts w:hint="cs"/>
          <w:b/>
          <w:bCs/>
          <w:rtl/>
        </w:rPr>
        <w:t>מתמודד/ת עם קושי נפשי</w:t>
      </w:r>
    </w:p>
    <w:p w14:paraId="60887D40" w14:textId="12CFA49B" w:rsidR="00532A6D" w:rsidRDefault="00532A6D" w:rsidP="00532A6D">
      <w:pPr>
        <w:shd w:val="clear" w:color="auto" w:fill="FFFFFF"/>
        <w:bidi/>
        <w:spacing w:after="0" w:line="240" w:lineRule="auto"/>
        <w:rPr>
          <w:rtl/>
        </w:rPr>
      </w:pPr>
    </w:p>
    <w:p w14:paraId="42EA76FF" w14:textId="176F075D" w:rsidR="001A3519" w:rsidRDefault="001A3519" w:rsidP="001A3519">
      <w:pPr>
        <w:shd w:val="clear" w:color="auto" w:fill="FFFFFF"/>
        <w:bidi/>
        <w:spacing w:after="0" w:line="240" w:lineRule="auto"/>
        <w:rPr>
          <w:rtl/>
        </w:rPr>
      </w:pPr>
    </w:p>
    <w:p w14:paraId="197A4065" w14:textId="77777777" w:rsidR="001A3519" w:rsidRPr="00C0077F" w:rsidRDefault="001A3519" w:rsidP="001A3519">
      <w:pPr>
        <w:shd w:val="clear" w:color="auto" w:fill="FFFFFF"/>
        <w:bidi/>
        <w:spacing w:after="0" w:line="240" w:lineRule="auto"/>
      </w:pPr>
    </w:p>
    <w:p w14:paraId="6F39E0E8" w14:textId="4490E00C" w:rsidR="006320F2" w:rsidRDefault="006320F2" w:rsidP="00532A6D">
      <w:pPr>
        <w:pStyle w:val="ListParagraph"/>
        <w:numPr>
          <w:ilvl w:val="0"/>
          <w:numId w:val="1"/>
        </w:numPr>
        <w:bidi/>
        <w:rPr>
          <w:b/>
          <w:bCs/>
        </w:rPr>
      </w:pPr>
      <w:r w:rsidRPr="00532A6D">
        <w:rPr>
          <w:rFonts w:hint="cs"/>
          <w:b/>
          <w:bCs/>
          <w:rtl/>
        </w:rPr>
        <w:t xml:space="preserve">איך את\ה מסתדר\ת עם </w:t>
      </w:r>
      <w:r w:rsidR="002D2E3D">
        <w:rPr>
          <w:rFonts w:hint="cs"/>
          <w:b/>
          <w:bCs/>
          <w:rtl/>
        </w:rPr>
        <w:t>אנשים שונים ממך?</w:t>
      </w:r>
    </w:p>
    <w:p w14:paraId="1BEDEEA3" w14:textId="77777777" w:rsidR="001A3519" w:rsidRDefault="001A3519" w:rsidP="004B1DEC">
      <w:pPr>
        <w:pStyle w:val="ListParagraph"/>
        <w:bidi/>
        <w:rPr>
          <w:rtl/>
        </w:rPr>
      </w:pPr>
    </w:p>
    <w:p w14:paraId="22A7B8F3" w14:textId="020532B8" w:rsidR="001A3519" w:rsidRDefault="001A3519" w:rsidP="001A3519">
      <w:pPr>
        <w:pStyle w:val="ListParagraph"/>
        <w:bidi/>
        <w:rPr>
          <w:rtl/>
        </w:rPr>
      </w:pPr>
    </w:p>
    <w:p w14:paraId="1C777006" w14:textId="77777777" w:rsidR="001A3519" w:rsidRDefault="001A3519" w:rsidP="001A3519">
      <w:pPr>
        <w:pStyle w:val="ListParagraph"/>
        <w:bidi/>
        <w:rPr>
          <w:rtl/>
        </w:rPr>
      </w:pPr>
    </w:p>
    <w:p w14:paraId="35C8D85F" w14:textId="11E894F8" w:rsidR="00532A6D" w:rsidRDefault="00116957" w:rsidP="001A3519">
      <w:pPr>
        <w:pStyle w:val="ListParagraph"/>
        <w:bidi/>
        <w:rPr>
          <w:rtl/>
        </w:rPr>
      </w:pPr>
      <w:r>
        <w:rPr>
          <w:rFonts w:hint="cs"/>
          <w:rtl/>
        </w:rPr>
        <w:t xml:space="preserve"> </w:t>
      </w:r>
    </w:p>
    <w:p w14:paraId="752194F1" w14:textId="1C2B0EEF" w:rsidR="006320F2" w:rsidRPr="00532A6D" w:rsidRDefault="006320F2" w:rsidP="00532A6D">
      <w:pPr>
        <w:pStyle w:val="ListParagraph"/>
        <w:numPr>
          <w:ilvl w:val="0"/>
          <w:numId w:val="1"/>
        </w:numPr>
        <w:bidi/>
        <w:rPr>
          <w:b/>
          <w:bCs/>
        </w:rPr>
      </w:pPr>
      <w:r w:rsidRPr="00532A6D">
        <w:rPr>
          <w:rFonts w:hint="cs"/>
          <w:b/>
          <w:bCs/>
          <w:rtl/>
        </w:rPr>
        <w:t xml:space="preserve">תאר\י מפגש עם </w:t>
      </w:r>
      <w:r w:rsidR="002D2E3D">
        <w:rPr>
          <w:rFonts w:hint="cs"/>
          <w:b/>
          <w:bCs/>
          <w:rtl/>
        </w:rPr>
        <w:t>מתמודד</w:t>
      </w:r>
      <w:r w:rsidRPr="00532A6D">
        <w:rPr>
          <w:rFonts w:hint="cs"/>
          <w:b/>
          <w:bCs/>
          <w:rtl/>
        </w:rPr>
        <w:t xml:space="preserve"> שהת</w:t>
      </w:r>
      <w:r w:rsidR="002D2E3D">
        <w:rPr>
          <w:rFonts w:hint="cs"/>
          <w:b/>
          <w:bCs/>
          <w:rtl/>
        </w:rPr>
        <w:t xml:space="preserve">נהגותו/ה </w:t>
      </w:r>
      <w:r w:rsidRPr="00532A6D">
        <w:rPr>
          <w:rFonts w:hint="cs"/>
          <w:b/>
          <w:bCs/>
          <w:rtl/>
        </w:rPr>
        <w:t>אינה תקינה לדעתך</w:t>
      </w:r>
    </w:p>
    <w:p w14:paraId="73359E99" w14:textId="47E1DB83" w:rsidR="001A3519" w:rsidRDefault="001A3519" w:rsidP="001A3519">
      <w:pPr>
        <w:bidi/>
        <w:rPr>
          <w:rtl/>
        </w:rPr>
      </w:pPr>
    </w:p>
    <w:p w14:paraId="3EAF112C" w14:textId="5D32A3FE" w:rsidR="002E466E" w:rsidRDefault="002E466E" w:rsidP="002E466E">
      <w:pPr>
        <w:bidi/>
        <w:rPr>
          <w:rtl/>
        </w:rPr>
      </w:pPr>
    </w:p>
    <w:p w14:paraId="7ACA2D66" w14:textId="393C9200" w:rsidR="002E466E" w:rsidRDefault="002E466E" w:rsidP="002E466E">
      <w:pPr>
        <w:bidi/>
        <w:rPr>
          <w:rtl/>
        </w:rPr>
      </w:pPr>
    </w:p>
    <w:p w14:paraId="36B76C8C" w14:textId="1BD2C918" w:rsidR="002E466E" w:rsidRPr="004B1DEC" w:rsidRDefault="002E466E" w:rsidP="002E466E">
      <w:pPr>
        <w:bidi/>
      </w:pPr>
      <w:r>
        <w:rPr>
          <w:rFonts w:hint="cs"/>
          <w:rtl/>
        </w:rPr>
        <w:t>תודה על השיתוף</w:t>
      </w:r>
    </w:p>
    <w:sectPr w:rsidR="002E466E" w:rsidRPr="004B1D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F542F"/>
    <w:multiLevelType w:val="hybridMultilevel"/>
    <w:tmpl w:val="E3D288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LSwNDA3Mje1MDFV0lEKTi0uzszPAykwrgUAFiJYMCwAAAA="/>
  </w:docVars>
  <w:rsids>
    <w:rsidRoot w:val="006320F2"/>
    <w:rsid w:val="00116957"/>
    <w:rsid w:val="001A3519"/>
    <w:rsid w:val="002D2E3D"/>
    <w:rsid w:val="002E466E"/>
    <w:rsid w:val="003717CE"/>
    <w:rsid w:val="003C7D13"/>
    <w:rsid w:val="00482B24"/>
    <w:rsid w:val="004B1DEC"/>
    <w:rsid w:val="00532A6D"/>
    <w:rsid w:val="006320F2"/>
    <w:rsid w:val="00653129"/>
    <w:rsid w:val="0077223A"/>
    <w:rsid w:val="007A4D15"/>
    <w:rsid w:val="007C77DF"/>
    <w:rsid w:val="00934DC1"/>
    <w:rsid w:val="00973F9F"/>
    <w:rsid w:val="0098229F"/>
    <w:rsid w:val="00AC501D"/>
    <w:rsid w:val="00BE2E2F"/>
    <w:rsid w:val="00C0077F"/>
    <w:rsid w:val="00C21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2CFA"/>
  <w15:docId w15:val="{C4E9DA3A-2701-43DB-A898-E66763920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0F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B1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D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D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D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35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032E3D99BF9A4082740B0318D11F7B" ma:contentTypeVersion="13" ma:contentTypeDescription="Create a new document." ma:contentTypeScope="" ma:versionID="8ccd335d40c3df13b5796409dce37997">
  <xsd:schema xmlns:xsd="http://www.w3.org/2001/XMLSchema" xmlns:xs="http://www.w3.org/2001/XMLSchema" xmlns:p="http://schemas.microsoft.com/office/2006/metadata/properties" xmlns:ns3="ade914f9-3cf0-4650-a7fc-f0d7e3f2de20" xmlns:ns4="eea6c469-f21b-420c-a647-fa933535fce2" targetNamespace="http://schemas.microsoft.com/office/2006/metadata/properties" ma:root="true" ma:fieldsID="f2282a84c78fa0d41c87cc85ef704e17" ns3:_="" ns4:_="">
    <xsd:import namespace="ade914f9-3cf0-4650-a7fc-f0d7e3f2de20"/>
    <xsd:import namespace="eea6c469-f21b-420c-a647-fa933535fce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e914f9-3cf0-4650-a7fc-f0d7e3f2de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6c469-f21b-420c-a647-fa933535fc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7CA054-84C1-42A6-96B1-40F33BB0D5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688468-FE43-45A5-869D-5C8FDE40EA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D80057-97D8-47AE-893F-5CDD82E7A5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e914f9-3cf0-4650-a7fc-f0d7e3f2de20"/>
    <ds:schemaRef ds:uri="eea6c469-f21b-420c-a647-fa933535fc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28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K</dc:creator>
  <cp:lastModifiedBy>Ronny Geva</cp:lastModifiedBy>
  <cp:revision>2</cp:revision>
  <dcterms:created xsi:type="dcterms:W3CDTF">2021-07-07T11:23:00Z</dcterms:created>
  <dcterms:modified xsi:type="dcterms:W3CDTF">2021-07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032E3D99BF9A4082740B0318D11F7B</vt:lpwstr>
  </property>
</Properties>
</file>